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489F79CE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615696">
              <w:rPr>
                <w:rFonts w:ascii="Calibri" w:eastAsia="Calibri" w:hAnsi="Calibri" w:cs="Calibri"/>
                <w:lang w:val="bg-BG"/>
              </w:rPr>
              <w:t>EVIL BANK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Чрез услугите на „ 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AA46F5">
              <w:rPr>
                <w:rFonts w:ascii="Calibri" w:eastAsia="Calibri" w:hAnsi="Calibri" w:cs="Calibri"/>
                <w:lang w:val="bg-BG"/>
              </w:rPr>
              <w:t>“ смятам да изградя онлайн образа Ви като създам Ваше собствено предаване 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</w:t>
            </w:r>
            <w:r w:rsidR="003B4BB3">
              <w:rPr>
                <w:rFonts w:ascii="Calibri" w:eastAsia="Calibri" w:hAnsi="Calibri" w:cs="Calibri"/>
                <w:lang w:val="bg-BG"/>
              </w:rPr>
              <w:t xml:space="preserve">ци джуджета.  Заедно с банката </w:t>
            </w:r>
            <w:r w:rsidR="003B4BB3">
              <w:rPr>
                <w:rFonts w:ascii="Calibri" w:eastAsia="Calibri" w:hAnsi="Calibri" w:cs="Calibri"/>
                <w:lang w:val="en-US"/>
              </w:rPr>
              <w:t>“ EVIL BANK”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2CE90DD" w:rsidR="00C11A25" w:rsidRPr="00C11A25" w:rsidRDefault="003B4BB3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F606E9" w:rsidR="00610CD6" w:rsidRDefault="0014263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8655" w14:textId="092763B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пратен: </w:t>
            </w:r>
          </w:p>
          <w:p w14:paraId="4729A65E" w14:textId="78AB3828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г.</w:t>
            </w:r>
          </w:p>
          <w:p w14:paraId="5B965EE6" w14:textId="128ECDDB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1:09</w:t>
            </w:r>
          </w:p>
          <w:p w14:paraId="22D965E9" w14:textId="11B05E4C" w:rsidR="00313343" w:rsidRDefault="0031334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bookmarkStart w:id="0" w:name="_GoBack"/>
            <w:bookmarkEnd w:id="0"/>
            <w:r>
              <w:rPr>
                <w:rFonts w:ascii="Calibri" w:eastAsia="Calibri" w:hAnsi="Calibri" w:cs="Calibri"/>
                <w:lang w:val="bg-BG"/>
              </w:rPr>
              <w:t xml:space="preserve">Отговор: </w:t>
            </w:r>
          </w:p>
          <w:p w14:paraId="09C85A53" w14:textId="68871FBC" w:rsidR="00610CD6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9.10.2021г. </w:t>
            </w:r>
          </w:p>
          <w:p w14:paraId="24F26284" w14:textId="445E5610" w:rsidR="003D2CFC" w:rsidRPr="003D2CFC" w:rsidRDefault="003D2C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:28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3D5E"/>
    <w:rsid w:val="0014263D"/>
    <w:rsid w:val="001D75CC"/>
    <w:rsid w:val="00215C82"/>
    <w:rsid w:val="002B78AA"/>
    <w:rsid w:val="002D368C"/>
    <w:rsid w:val="00313343"/>
    <w:rsid w:val="00374417"/>
    <w:rsid w:val="003B4BB3"/>
    <w:rsid w:val="003D2CFC"/>
    <w:rsid w:val="00610CD6"/>
    <w:rsid w:val="00615696"/>
    <w:rsid w:val="006751DC"/>
    <w:rsid w:val="0072249F"/>
    <w:rsid w:val="00916170"/>
    <w:rsid w:val="00AA46F5"/>
    <w:rsid w:val="00B85B8D"/>
    <w:rsid w:val="00C11A25"/>
    <w:rsid w:val="00DB47ED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19</cp:revision>
  <dcterms:created xsi:type="dcterms:W3CDTF">2020-10-01T08:06:00Z</dcterms:created>
  <dcterms:modified xsi:type="dcterms:W3CDTF">2021-10-19T12:40:00Z</dcterms:modified>
</cp:coreProperties>
</file>